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8"/>
        <w:gridCol w:w="678"/>
        <w:gridCol w:w="8121"/>
        <w:gridCol w:w="69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E5559EE" w:rsidR="0000007A" w:rsidRPr="00DE7D30" w:rsidRDefault="00FB199F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FB199F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A397FB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B199F">
              <w:rPr>
                <w:rFonts w:ascii="Arial" w:hAnsi="Arial" w:cs="Arial"/>
                <w:b/>
                <w:bCs/>
                <w:szCs w:val="28"/>
                <w:lang w:val="en-GB"/>
              </w:rPr>
              <w:t>999.3</w:t>
            </w:r>
            <w:r w:rsidR="00C5570F">
              <w:rPr>
                <w:rFonts w:ascii="Arial" w:hAnsi="Arial" w:cs="Arial"/>
                <w:b/>
                <w:bCs/>
                <w:szCs w:val="28"/>
                <w:lang w:val="en-GB"/>
              </w:rPr>
              <w:t>1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AE98441" w:rsidR="0000007A" w:rsidRPr="00DE7D30" w:rsidRDefault="00FB199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B199F">
              <w:rPr>
                <w:rFonts w:ascii="Arial" w:hAnsi="Arial" w:cs="Arial"/>
                <w:b/>
                <w:szCs w:val="28"/>
                <w:lang w:val="en-GB"/>
              </w:rPr>
              <w:t>Research on the Influence of Digital RMB on Consumption Promot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0A0383E" w:rsidR="00CF0BBB" w:rsidRPr="00DE7D30" w:rsidRDefault="00FB199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2E7787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C5570F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96" w:type="pct"/>
            <w:gridSpan w:val="2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0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6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C5570F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96" w:type="pct"/>
            <w:gridSpan w:val="2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0" w:type="pct"/>
          </w:tcPr>
          <w:p w14:paraId="62B0017C" w14:textId="5D21263C" w:rsidR="00204D68" w:rsidRPr="00DE7D30" w:rsidRDefault="00893220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Manuscript is very significant for scientific community</w:t>
            </w:r>
          </w:p>
        </w:tc>
        <w:tc>
          <w:tcPr>
            <w:tcW w:w="1664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C5570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96" w:type="pct"/>
            <w:gridSpan w:val="2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0" w:type="pct"/>
          </w:tcPr>
          <w:p w14:paraId="7E1456D1" w14:textId="5796A388" w:rsidR="00D9392F" w:rsidRPr="00DE7D30" w:rsidRDefault="00893220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e title is suitable</w:t>
            </w:r>
          </w:p>
        </w:tc>
        <w:tc>
          <w:tcPr>
            <w:tcW w:w="1664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C5570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96" w:type="pct"/>
            <w:gridSpan w:val="2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0" w:type="pct"/>
          </w:tcPr>
          <w:p w14:paraId="1D6A4D69" w14:textId="6F513A74" w:rsidR="00D9392F" w:rsidRPr="00DE7D30" w:rsidRDefault="00893220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, the abstract is comprehensive</w:t>
            </w:r>
          </w:p>
        </w:tc>
        <w:tc>
          <w:tcPr>
            <w:tcW w:w="1664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C5570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0" w:type="pct"/>
          </w:tcPr>
          <w:p w14:paraId="50A78266" w14:textId="52416FFD" w:rsidR="00FB3DE3" w:rsidRPr="00DE7D30" w:rsidRDefault="00893220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e English is suitable</w:t>
            </w:r>
          </w:p>
        </w:tc>
        <w:tc>
          <w:tcPr>
            <w:tcW w:w="1664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C5570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0" w:type="pct"/>
          </w:tcPr>
          <w:p w14:paraId="5C93CB83" w14:textId="2A4DD1B5" w:rsidR="004430CD" w:rsidRPr="00893220" w:rsidRDefault="00893220" w:rsidP="008932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The author(s) handled each sectio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weel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except that some sub-sections not necessary were introduced as indicted which they may be removed/deleted as marked in the copy.</w:t>
            </w:r>
          </w:p>
        </w:tc>
        <w:tc>
          <w:tcPr>
            <w:tcW w:w="1664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C5570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0" w:type="pct"/>
          </w:tcPr>
          <w:p w14:paraId="6D532B8F" w14:textId="3A2487BA" w:rsidR="005F184C" w:rsidRPr="00DE7D30" w:rsidRDefault="00893220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e references used are recent but in terms of the number, the author(s) may add more.</w:t>
            </w:r>
          </w:p>
        </w:tc>
        <w:tc>
          <w:tcPr>
            <w:tcW w:w="1664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30"/>
        <w:gridCol w:w="7178"/>
        <w:gridCol w:w="7165"/>
      </w:tblGrid>
      <w:tr w:rsidR="009C6B05" w:rsidRPr="00340561" w14:paraId="1FCF9091" w14:textId="77777777" w:rsidTr="00633F9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CC127" w14:textId="77777777" w:rsidR="009C6B05" w:rsidRPr="00340561" w:rsidRDefault="009C6B05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F1ABCF3" w14:textId="77777777" w:rsidR="009C6B05" w:rsidRPr="00340561" w:rsidRDefault="009C6B05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C6B05" w:rsidRPr="00340561" w14:paraId="264CF547" w14:textId="77777777" w:rsidTr="00633F9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9DFCB" w14:textId="77777777" w:rsidR="009C6B05" w:rsidRPr="00340561" w:rsidRDefault="009C6B05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3B55C6" w14:textId="77777777" w:rsidR="009C6B05" w:rsidRPr="00340561" w:rsidRDefault="009C6B05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62565D7A" w14:textId="77777777" w:rsidR="009C6B05" w:rsidRPr="00340561" w:rsidRDefault="009C6B05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9C6B05" w:rsidRPr="00340561" w14:paraId="10B95407" w14:textId="77777777" w:rsidTr="00633F9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6A641B" w14:textId="77777777" w:rsidR="009C6B05" w:rsidRPr="00340561" w:rsidRDefault="009C6B05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98F4C4F" w14:textId="77777777" w:rsidR="009C6B05" w:rsidRPr="00340561" w:rsidRDefault="009C6B05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F26C7" w14:textId="77777777" w:rsidR="009C6B05" w:rsidRPr="00340561" w:rsidRDefault="009C6B05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82F5CFD" w14:textId="77777777" w:rsidR="009C6B05" w:rsidRPr="00340561" w:rsidRDefault="009C6B05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C0F0E55" w14:textId="77777777" w:rsidR="009C6B05" w:rsidRPr="00340561" w:rsidRDefault="009C6B05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28A5A41A" w14:textId="77777777" w:rsidR="009C6B05" w:rsidRPr="00340561" w:rsidRDefault="009C6B05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5954F63" w14:textId="77777777" w:rsidR="009C6B05" w:rsidRPr="00340561" w:rsidRDefault="009C6B05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C136FEA" w14:textId="77777777" w:rsidR="009C6B05" w:rsidRPr="00340561" w:rsidRDefault="009C6B05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30D9594D" w14:textId="77777777" w:rsidR="009C6B05" w:rsidRDefault="009C6B05" w:rsidP="009C6B05"/>
    <w:p w14:paraId="07EABE55" w14:textId="5055F725" w:rsidR="009C6B05" w:rsidRDefault="009C6B05" w:rsidP="009C6B05"/>
    <w:p w14:paraId="0CF7156B" w14:textId="4557AF9B" w:rsidR="00191819" w:rsidRDefault="00191819" w:rsidP="009C6B05"/>
    <w:p w14:paraId="35B151A0" w14:textId="77777777" w:rsidR="00191819" w:rsidRPr="006D6483" w:rsidRDefault="00191819" w:rsidP="00191819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4FF8A50D" w14:textId="51C01688" w:rsidR="00191819" w:rsidRDefault="00191819" w:rsidP="009C6B05">
      <w:proofErr w:type="spellStart"/>
      <w:r>
        <w:rPr>
          <w:rFonts w:ascii="Arial" w:hAnsi="Arial" w:cs="Arial"/>
        </w:rPr>
        <w:t>Kusug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rnenge</w:t>
      </w:r>
      <w:proofErr w:type="spellEnd"/>
      <w:r>
        <w:rPr>
          <w:rFonts w:ascii="Arial" w:hAnsi="Arial" w:cs="Arial"/>
        </w:rPr>
        <w:t>, Veritas University, Nigeria</w:t>
      </w:r>
      <w:bookmarkStart w:id="1" w:name="_GoBack"/>
      <w:bookmarkEnd w:id="1"/>
    </w:p>
    <w:bookmarkEnd w:id="0"/>
    <w:p w14:paraId="5394857D" w14:textId="77777777" w:rsidR="009C6B05" w:rsidRDefault="009C6B05" w:rsidP="009C6B05"/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95137C" w14:textId="77777777" w:rsidR="00C2284D" w:rsidRPr="0000007A" w:rsidRDefault="00C2284D" w:rsidP="0099583E">
      <w:r>
        <w:separator/>
      </w:r>
    </w:p>
  </w:endnote>
  <w:endnote w:type="continuationSeparator" w:id="0">
    <w:p w14:paraId="4701BC32" w14:textId="77777777" w:rsidR="00C2284D" w:rsidRPr="0000007A" w:rsidRDefault="00C2284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B80372" w14:textId="77777777" w:rsidR="00C2284D" w:rsidRPr="0000007A" w:rsidRDefault="00C2284D" w:rsidP="0099583E">
      <w:r>
        <w:separator/>
      </w:r>
    </w:p>
  </w:footnote>
  <w:footnote w:type="continuationSeparator" w:id="0">
    <w:p w14:paraId="022A5CE7" w14:textId="77777777" w:rsidR="00C2284D" w:rsidRPr="0000007A" w:rsidRDefault="00C2284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1819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348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B2C87"/>
    <w:rsid w:val="002C40B8"/>
    <w:rsid w:val="002D60EF"/>
    <w:rsid w:val="002E10DF"/>
    <w:rsid w:val="002E1211"/>
    <w:rsid w:val="002E2339"/>
    <w:rsid w:val="002E5BAD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12D"/>
    <w:rsid w:val="004C3DF1"/>
    <w:rsid w:val="004D2E36"/>
    <w:rsid w:val="004E08E3"/>
    <w:rsid w:val="004E1D1A"/>
    <w:rsid w:val="004E4915"/>
    <w:rsid w:val="004F573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C4E14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328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14F3D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220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C6B05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1F4"/>
    <w:rsid w:val="00B82FFC"/>
    <w:rsid w:val="00B97DA9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4D"/>
    <w:rsid w:val="00C22886"/>
    <w:rsid w:val="00C25C8F"/>
    <w:rsid w:val="00C263C6"/>
    <w:rsid w:val="00C40D22"/>
    <w:rsid w:val="00C435C6"/>
    <w:rsid w:val="00C5570F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05FB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199F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C31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3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6</cp:revision>
  <dcterms:created xsi:type="dcterms:W3CDTF">2024-05-22T15:04:00Z</dcterms:created>
  <dcterms:modified xsi:type="dcterms:W3CDTF">2026-02-18T12:57:00Z</dcterms:modified>
</cp:coreProperties>
</file>